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Australia</w:t>
      </w:r>
      <w:r>
        <w:t xml:space="preserve"> </w:t>
      </w:r>
      <w:r>
        <w:t xml:space="preserve">Brisbane</w:t>
      </w:r>
    </w:p>
    <w:bookmarkStart w:id="20" w:name="Xa75c3f24d27964172c671fe0fe04b801a1f9061"/>
    <w:p>
      <w:pPr>
        <w:pStyle w:val="Heading1"/>
      </w:pPr>
      <w:r>
        <w:t xml:space="preserve">Internship Application Letter: Orthodontist Opportunity in Australia Brisbane</w:t>
      </w:r>
    </w:p>
    <w:p>
      <w:pPr>
        <w:pStyle w:val="FirstParagraph"/>
      </w:pPr>
      <w:r>
        <w:rPr>
          <w:bCs/>
          <w:b/>
        </w:rPr>
        <w:t xml:space="preserve">Date:</w:t>
      </w:r>
      <w:r>
        <w:t xml:space="preserve"> </w:t>
      </w:r>
      <w:r>
        <w:t xml:space="preserve">October 26, 2023</w:t>
      </w:r>
    </w:p>
    <w:p>
      <w:pPr>
        <w:pStyle w:val="BodyText"/>
      </w:pPr>
      <w:r>
        <w:rPr>
          <w:bCs/>
          <w:b/>
        </w:rPr>
        <w:t xml:space="preserve">To:</w:t>
      </w:r>
      <w:r>
        <w:br/>
      </w:r>
      <w:r>
        <w:t xml:space="preserve">Hiring Committee</w:t>
      </w:r>
      <w:r>
        <w:br/>
      </w:r>
      <w:r>
        <w:t xml:space="preserve">[Orthodontic Practice Name]</w:t>
      </w:r>
      <w:r>
        <w:br/>
      </w:r>
      <w:r>
        <w:t xml:space="preserve">[Practice Address]</w:t>
      </w:r>
      <w:r>
        <w:br/>
      </w:r>
      <w:r>
        <w:t xml:space="preserve">Brisbane, Queensland 4000</w:t>
      </w:r>
      <w:r>
        <w:br/>
      </w:r>
      <w:r>
        <w:t xml:space="preserve">Australia</w:t>
      </w:r>
    </w:p>
    <w:p>
      <w:pPr>
        <w:pStyle w:val="BodyText"/>
      </w:pPr>
      <w:r>
        <w:rPr>
          <w:bCs/>
          <w:b/>
        </w:rPr>
        <w:t xml:space="preserve">Subject: Formal Application for Orthodontic Internship at [Orthodontic Practice Name] - Brisbane, Australia</w:t>
      </w:r>
    </w:p>
    <w:p>
      <w:pPr>
        <w:pStyle w:val="BodyText"/>
      </w:pPr>
      <w:r>
        <w:t xml:space="preserve">Dear Hiring Committee,</w:t>
      </w:r>
    </w:p>
    <w:p>
      <w:pPr>
        <w:pStyle w:val="BodyText"/>
      </w:pPr>
      <w:r>
        <w:t xml:space="preserve">I am writing to express my profound enthusiasm for the Orthodontist Internship position at [Orthodontic Practice Name] in Brisbane, Australia. As a dedicated final-year dental student at the University of Queensland Dental School with a focused specialization in orthodontics, I have meticulously prepared my academic and clinical foundation to contribute meaningfully to your esteemed practice within Brisbane's vibrant healthcare landscape. This</w:t>
      </w:r>
      <w:r>
        <w:t xml:space="preserve"> </w:t>
      </w:r>
      <w:r>
        <w:rPr>
          <w:iCs/>
          <w:i/>
        </w:rPr>
        <w:t xml:space="preserve">Internship Application Letter</w:t>
      </w:r>
      <w:r>
        <w:t xml:space="preserve"> </w:t>
      </w:r>
      <w:r>
        <w:t xml:space="preserve">details my qualifications, passion for orthodontic excellence, and deep commitment to serving the diverse communities of</w:t>
      </w:r>
      <w:r>
        <w:t xml:space="preserve"> </w:t>
      </w:r>
      <w:r>
        <w:rPr>
          <w:bCs/>
          <w:b/>
        </w:rPr>
        <w:t xml:space="preserve">Australia Brisbane</w:t>
      </w:r>
      <w:r>
        <w:t xml:space="preserve">.</w:t>
      </w:r>
    </w:p>
    <w:p>
      <w:pPr>
        <w:pStyle w:val="BodyText"/>
      </w:pPr>
      <w:r>
        <w:t xml:space="preserve">The decision to pursue orthodontics was forged during my undergraduate studies when I witnessed the transformative impact of smile rehabilitation on patient confidence and oral health. In Brisbane, where access to specialized care is paramount for families across urban and suburban neighborhoods, I am eager to apply my skills within a practice that prioritizes both clinical precision and compassionate patient-centered care. My academic journey at the University of Queensland has equipped me with comprehensive knowledge of orthodontic diagnosis, biomechanics, and treatment planning, consistently ranking me in the top 10% of my cohort. Courses such as Advanced Orthodontic Mechanics, Cephalometric Analysis for Malocclusion Management, and Pediatric Orthodontics have provided me with a robust theoretical framework directly applicable to the complex cases prevalent in</w:t>
      </w:r>
      <w:r>
        <w:t xml:space="preserve"> </w:t>
      </w:r>
      <w:r>
        <w:rPr>
          <w:bCs/>
          <w:b/>
        </w:rPr>
        <w:t xml:space="preserve">Australia Brisbane</w:t>
      </w:r>
      <w:r>
        <w:t xml:space="preserve">.</w:t>
      </w:r>
    </w:p>
    <w:p>
      <w:pPr>
        <w:pStyle w:val="BodyText"/>
      </w:pPr>
      <w:r>
        <w:t xml:space="preserve">My clinical experience extends beyond the classroom. As a volunteer intern at the Brisbane City Dental Outreach Program, I assisted senior orthodontists in managing 30+ weekly patient consultations, focusing on early interceptive treatment for children and adolescents across Logan and Ipswich communities. I mastered digital scanning protocols using iTero® equipment, fabricated temporary retainers under supervision, and contributed to pre-treatment radiographic assessments (including panoramic X-rays and lateral cephalometrics) – all critical competencies for modern orthodontic practice in</w:t>
      </w:r>
      <w:r>
        <w:t xml:space="preserve"> </w:t>
      </w:r>
      <w:r>
        <w:rPr>
          <w:bCs/>
          <w:b/>
        </w:rPr>
        <w:t xml:space="preserve">Australia Brisbane</w:t>
      </w:r>
      <w:r>
        <w:t xml:space="preserve">. Furthermore, my role required cultural sensitivity when addressing patients from 15+ ethnic backgrounds, a skill essential for thriving in Brisbane’s multicultural environment where understanding patient expectations is as vital as technical expertise.</w:t>
      </w:r>
    </w:p>
    <w:p>
      <w:pPr>
        <w:pStyle w:val="BodyText"/>
      </w:pPr>
      <w:r>
        <w:t xml:space="preserve">I am deeply familiar with Australian dental standards and regulations. I have actively studied the Australian Health Practitioner Regulation Agency (AHPRA) guidelines and the Australian Dental Association (ADA) orthodontic clinical practice standards, ensuring my approach aligns with Brisbane’s high expectations for patient safety and ethical care. My provisional registration with AHPRA is secured, pending completion of my dental degree, and I am committed to maintaining full compliance throughout this internship. Brisbane’s evolving orthodontic sector – characterized by rising demand for clear aligner therapy (Invisalign®), lingual appliances, and interdisciplinary care with oral surgeons – resonates strongly with my professional aspirations. I have completed additional certifications in Invisalign treatment planning and digital workflow optimization, positioning me to immediately support your practice’s technological advancements.</w:t>
      </w:r>
    </w:p>
    <w:p>
      <w:pPr>
        <w:pStyle w:val="BodyText"/>
      </w:pPr>
      <w:r>
        <w:t xml:space="preserve">What particularly excites me about this opportunity is [Orthodontic Practice Name]’s reputation for community engagement within</w:t>
      </w:r>
      <w:r>
        <w:t xml:space="preserve"> </w:t>
      </w:r>
      <w:r>
        <w:rPr>
          <w:bCs/>
          <w:b/>
        </w:rPr>
        <w:t xml:space="preserve">Australia Brisbane</w:t>
      </w:r>
      <w:r>
        <w:t xml:space="preserve">. Your partnership with the Queensland University of Technology’s Oral Health Centre and participation in free orthodontic screening events for low-income schools align perfectly with my belief that specialized care should be accessible across all Brisbane suburbs. I have volunteered at similar initiatives, including a recent outreach to Redcliffe Primary School where I helped screen 120 children for early malocclusion signs – a testament to my dedication to public health within our city. I am eager to contribute this community-focused mindset while learning from your team’s acclaimed approach to complex case management.</w:t>
      </w:r>
    </w:p>
    <w:p>
      <w:pPr>
        <w:pStyle w:val="BodyText"/>
      </w:pPr>
      <w:r>
        <w:t xml:space="preserve">My interpersonal skills are equally strong. During my clinical rotations at the Royal Brisbane and Women’s Hospital, I collaborated effectively with orthodontic residents, dental therapists, and pediatric specialists on multidisciplinary cases involving cleft lip/palate patients. This experience honed my ability to communicate complex treatment options clearly – a critical skill when explaining brace adjustments or retention protocols to anxious adolescents in Brisbane families. I also organized a student-led workshop on oral hygiene during orthodontic treatment for local high schools, which received commendation from the Brisbane Health Department for its accessibility and engagement.</w:t>
      </w:r>
    </w:p>
    <w:p>
      <w:pPr>
        <w:pStyle w:val="BodyText"/>
      </w:pPr>
      <w:r>
        <w:t xml:space="preserve">As an international dental graduate with deep roots in Australian healthcare culture – having completed my Year 12 studies at St. Joseph’s College, Brisbane – I require no additional visa sponsorship. My commitment to integrating into the Australian professional environment is unwavering, and I am fully prepared to embrace the rigorous standards of Brisbane’s orthodontic community. I understand that this internship represents not just a training opportunity but a vital step toward contributing ethically and effectively to Queensland’s oral health outcomes.</w:t>
      </w:r>
    </w:p>
    <w:p>
      <w:pPr>
        <w:pStyle w:val="BodyText"/>
      </w:pPr>
      <w:r>
        <w:t xml:space="preserve">I have attached my curriculum vitae, academic transcripts, AHPRA registration documentation, and letters of recommendation from two supervising orthodontists in Brisbane for your review. I welcome the opportunity to discuss how my proactive attitude, technical skills in orthodontic treatment planning, and passion for Brisbane’s unique demographic needs can benefit [Orthodontic Practice Name]. Thank you for considering this</w:t>
      </w:r>
      <w:r>
        <w:t xml:space="preserve"> </w:t>
      </w:r>
      <w:r>
        <w:rPr>
          <w:iCs/>
          <w:i/>
        </w:rPr>
        <w:t xml:space="preserve">Internship Application Letter</w:t>
      </w:r>
      <w:r>
        <w:t xml:space="preserve">. I am available for an interview at your earliest convenience and will follow up next week to schedule a conversation.</w:t>
      </w:r>
    </w:p>
    <w:p>
      <w:pPr>
        <w:pStyle w:val="BodyText"/>
      </w:pPr>
      <w:r>
        <w:t xml:space="preserve">Sincerely,</w:t>
      </w:r>
    </w:p>
    <w:p>
      <w:pPr>
        <w:pStyle w:val="BodyText"/>
      </w:pPr>
      <w:r>
        <w:t xml:space="preserve">[Your Full Name]</w:t>
      </w:r>
      <w:r>
        <w:br/>
      </w:r>
      <w:r>
        <w:t xml:space="preserve">Final-Year Dental Student, University of Queensland</w:t>
      </w:r>
      <w:r>
        <w:br/>
      </w:r>
      <w:r>
        <w:t xml:space="preserve">[Your Phone Number] | [Your Email Address]</w:t>
      </w:r>
      <w:r>
        <w:br/>
      </w:r>
      <w:r>
        <w:t xml:space="preserve">AHPRA Provisional Registration No.: [Numb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Orthodontist Position in Australia Brisbane</dc:title>
  <dc:creator/>
  <dc:language>en</dc:language>
  <cp:keywords/>
  <dcterms:created xsi:type="dcterms:W3CDTF">2026-07-21T09:13:06Z</dcterms:created>
  <dcterms:modified xsi:type="dcterms:W3CDTF">2026-07-21T09:13:06Z</dcterms:modified>
</cp:coreProperties>
</file>

<file path=docProps/custom.xml><?xml version="1.0" encoding="utf-8"?>
<Properties xmlns="http://schemas.openxmlformats.org/officeDocument/2006/custom-properties" xmlns:vt="http://schemas.openxmlformats.org/officeDocument/2006/docPropsVTypes"/>
</file>